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AC4" w:rsidRPr="000C4AC4" w:rsidRDefault="00E5011D" w:rsidP="00277AE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10</w:t>
      </w:r>
      <w:r w:rsidR="000C4AC4">
        <w:rPr>
          <w:rFonts w:ascii="Times New Roman" w:hAnsi="Times New Roman" w:cs="Times New Roman"/>
          <w:b/>
          <w:sz w:val="24"/>
          <w:szCs w:val="24"/>
        </w:rPr>
        <w:t>.</w:t>
      </w:r>
      <w:r w:rsidR="000C4AC4" w:rsidRPr="003207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36CE" w:rsidRPr="009E36CE">
        <w:rPr>
          <w:rFonts w:ascii="Times New Roman" w:hAnsi="Times New Roman" w:cs="Times New Roman"/>
          <w:b/>
          <w:sz w:val="24"/>
          <w:szCs w:val="24"/>
        </w:rPr>
        <w:t xml:space="preserve">Alignment of nucleotide sequences corresponding to two </w:t>
      </w:r>
      <w:r w:rsidR="009E36CE" w:rsidRPr="009E36CE">
        <w:rPr>
          <w:rFonts w:ascii="Times New Roman" w:hAnsi="Times New Roman" w:cs="Times New Roman"/>
          <w:b/>
          <w:i/>
          <w:sz w:val="24"/>
          <w:szCs w:val="24"/>
        </w:rPr>
        <w:t>mtco2</w:t>
      </w:r>
      <w:r w:rsidR="009E36CE" w:rsidRPr="009E36CE">
        <w:rPr>
          <w:rFonts w:ascii="Times New Roman" w:hAnsi="Times New Roman" w:cs="Times New Roman"/>
          <w:b/>
          <w:sz w:val="24"/>
          <w:szCs w:val="24"/>
        </w:rPr>
        <w:t xml:space="preserve"> paralogues and the probe C060R108 from the Agilent 44K salm</w:t>
      </w:r>
      <w:r w:rsidR="00FB2C9B">
        <w:rPr>
          <w:rFonts w:ascii="Times New Roman" w:hAnsi="Times New Roman" w:cs="Times New Roman"/>
          <w:b/>
          <w:sz w:val="24"/>
          <w:szCs w:val="24"/>
        </w:rPr>
        <w:t xml:space="preserve">onid microarray (GEO accession number: </w:t>
      </w:r>
      <w:bookmarkStart w:id="0" w:name="_GoBack"/>
      <w:bookmarkEnd w:id="0"/>
      <w:r w:rsidR="009E36CE" w:rsidRPr="009E36CE">
        <w:rPr>
          <w:rFonts w:ascii="Times New Roman" w:hAnsi="Times New Roman" w:cs="Times New Roman"/>
          <w:b/>
          <w:sz w:val="24"/>
          <w:szCs w:val="24"/>
        </w:rPr>
        <w:t>GPL11299).</w:t>
      </w:r>
    </w:p>
    <w:p w:rsid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 xml:space="preserve">                 </w:t>
      </w:r>
      <w:r w:rsidRPr="000C4AC4">
        <w:rPr>
          <w:rFonts w:ascii="Courier New" w:hAnsi="Courier New" w:cs="Courier New"/>
          <w:sz w:val="20"/>
          <w:szCs w:val="20"/>
        </w:rPr>
        <w:t xml:space="preserve">  1                                               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ACAACTAGGATTCCAAGACGCGGCCTCCCCTGTAATAGAAGAACTCCT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51                                             10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 (5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ATTTTCACGACCATGCTCTTATGATTGTTCTTCTTATCAGCACACTAG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101                                            1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10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CTTTATATCATTGTAGCAATAGTCTCTAC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AACTCACTAACAAGTAT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AACTCACTAACAAGTAT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151                                            20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15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CCTTG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CAAGAA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AAATCGTTTGGACTGTCCTTCCAGCAGT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 (2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CCTTG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CAAGAA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AAATCGTTTGGACTGTCCTTCCAGCAGT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201                                            2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20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TCCTC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CCCTCCCCTCCCTTCGA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CTTATAG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 (7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TCCTC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CCCTCCCCTCCCTTCGA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CTTATAG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251                                            30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251) </w:t>
      </w:r>
      <w:r w:rsidRPr="000C4AC4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single"/>
          <w:shd w:val="clear" w:color="auto" w:fill="00FFFF"/>
        </w:rPr>
        <w:t>GAAATTAATGACCCAC</w:t>
      </w:r>
      <w:r w:rsidRPr="000C4AC4">
        <w:rPr>
          <w:rFonts w:ascii="Courier New" w:hAnsi="Courier New" w:cs="Courier New"/>
          <w:b/>
          <w:color w:val="000000"/>
          <w:sz w:val="20"/>
          <w:szCs w:val="20"/>
          <w:u w:val="single"/>
        </w:rPr>
        <w:t>A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single"/>
          <w:shd w:val="clear" w:color="auto" w:fill="00FFFF"/>
        </w:rPr>
        <w:t>CCTT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ATTAAAGCAATGGGTCACCAATGA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120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AAATTAATGACCCAC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CTT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ATTAAAGCAATGGGTCACCAATGA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301                                            3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30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CTGAAGCTATGAATAC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CGACTACGAAGAC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GCTTTG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A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17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CTGAAGCTATGAATAC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CGACT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single"/>
          <w:shd w:val="clear" w:color="auto" w:fill="00FFFF"/>
        </w:rPr>
        <w:t>ACGAAGACTT</w:t>
      </w:r>
      <w:r w:rsidRPr="000C4AC4">
        <w:rPr>
          <w:rFonts w:ascii="Courier New" w:hAnsi="Courier New" w:cs="Courier New"/>
          <w:b/>
          <w:color w:val="000000"/>
          <w:sz w:val="20"/>
          <w:szCs w:val="20"/>
          <w:u w:val="single"/>
        </w:rPr>
        <w:t>G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single"/>
          <w:shd w:val="clear" w:color="auto" w:fill="00FFFF"/>
        </w:rPr>
        <w:t>GGCTTTGA</w:t>
      </w:r>
      <w:r w:rsidRPr="000C4AC4">
        <w:rPr>
          <w:rFonts w:ascii="Courier New" w:hAnsi="Courier New" w:cs="Courier New"/>
          <w:b/>
          <w:color w:val="000000"/>
          <w:sz w:val="20"/>
          <w:szCs w:val="20"/>
          <w:u w:val="single"/>
        </w:rPr>
        <w:t>T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single"/>
          <w:shd w:val="clear" w:color="auto" w:fill="00FFFF"/>
        </w:rPr>
        <w:t>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A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351                                            40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35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TAGTCCCCACCCAAGACTTAACGCCCGGTCAAT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AGAAAC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22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TAGTCCCCACCCAAGACTTAACGCCCGGTCAAT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AGAAAC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401                                            4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40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GACCATCGAATGGTTGTCCCTG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double"/>
          <w:shd w:val="clear" w:color="auto" w:fill="00FFFF"/>
        </w:rPr>
        <w:t>TAGAAT</w:t>
      </w:r>
      <w:r w:rsidRPr="000C4AC4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double"/>
          <w:shd w:val="clear" w:color="auto" w:fill="00FFFF"/>
        </w:rPr>
        <w:t>TCCAATCCGCGT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TAGTT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27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GACCATCGAATGGTTGTCCCTGT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double"/>
          <w:shd w:val="clear" w:color="auto" w:fill="00FFFF"/>
        </w:rPr>
        <w:t>AGAAT</w:t>
      </w:r>
      <w:r w:rsidRPr="000C4AC4">
        <w:rPr>
          <w:rFonts w:ascii="Courier New" w:hAnsi="Courier New" w:cs="Courier New"/>
          <w:b/>
          <w:color w:val="000000"/>
          <w:sz w:val="20"/>
          <w:szCs w:val="20"/>
          <w:u w:val="double"/>
        </w:rPr>
        <w:t>T</w:t>
      </w:r>
      <w:r w:rsidRPr="000C4AC4">
        <w:rPr>
          <w:rFonts w:ascii="Courier New" w:hAnsi="Courier New" w:cs="Courier New"/>
          <w:b/>
          <w:color w:val="0000FF"/>
          <w:sz w:val="20"/>
          <w:szCs w:val="20"/>
          <w:u w:val="double"/>
          <w:shd w:val="clear" w:color="auto" w:fill="00FFFF"/>
        </w:rPr>
        <w:t>TCCAATCCGCGT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TAGTTT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451                                            50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45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AGCTGAAGACGTCCTTCACTCCTGAGCCGTCCCTTCCTTAGGTGTAAA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32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AGCTGAAGACGTCCTTCACTCCTGAGCCGTCCCTTCCTTAGGTGTAAA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501                                            5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50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TGGACGCAGTCCCAGG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ATTAAACCAAACAGCCTTTATTGCCTCTCG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37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TGGACGCAGTCCCAGG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ATTAAACCAAACAGCCTTTATTGCCTCTCG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551                                            60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55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CCTGGAGT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ACGGACAATG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GAA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G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GGGCCAACCAC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42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CCTGGAGTA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ACGGACAATG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GAA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TG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GGGCCAACCAC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                      601                                            650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601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CTTCATACCC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C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TTG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A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CTAGAAC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470) 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CTTCATACCCA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GTTG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A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CTAGAAC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 (1) 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------------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AG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G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CCTAGAAC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</w:t>
      </w:r>
    </w:p>
    <w:p w:rsidR="008A6E3B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lastRenderedPageBreak/>
        <w:t xml:space="preserve">                      </w:t>
      </w:r>
    </w:p>
    <w:p w:rsidR="000C4AC4" w:rsidRPr="000C4AC4" w:rsidRDefault="008A6E3B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      </w:t>
      </w:r>
      <w:r w:rsidR="000C4AC4" w:rsidRPr="000C4AC4">
        <w:rPr>
          <w:rFonts w:ascii="Courier New" w:hAnsi="Courier New" w:cs="Courier New"/>
          <w:sz w:val="20"/>
          <w:szCs w:val="20"/>
        </w:rPr>
        <w:t xml:space="preserve"> 651                            684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a_BT044012  (651) 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CC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AGATGCC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AAAAAA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mtco2b_DW556807  (520) 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CC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A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A</w:t>
      </w:r>
      <w:r w:rsidRPr="000C4AC4">
        <w:rPr>
          <w:rFonts w:ascii="Courier New" w:hAnsi="Courier New" w:cs="Courier New"/>
          <w:color w:val="0000FF"/>
          <w:sz w:val="20"/>
          <w:szCs w:val="20"/>
          <w:shd w:val="clear" w:color="auto" w:fill="00FFFF"/>
        </w:rPr>
        <w:t>C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AGATGCC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</w:t>
      </w:r>
    </w:p>
    <w:p w:rsidR="000C4AC4" w:rsidRPr="000C4AC4" w:rsidRDefault="000C4AC4" w:rsidP="000C4AC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C4AC4">
        <w:rPr>
          <w:rFonts w:ascii="Courier New" w:hAnsi="Courier New" w:cs="Courier New"/>
          <w:sz w:val="20"/>
          <w:szCs w:val="20"/>
        </w:rPr>
        <w:t xml:space="preserve"> C060R108_mtco2   (33) 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ATCC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G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A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T</w:t>
      </w:r>
      <w:r w:rsidRPr="000C4AC4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AAGATGCCT</w:t>
      </w:r>
      <w:r w:rsidRPr="000C4AC4">
        <w:rPr>
          <w:rFonts w:ascii="Courier New" w:hAnsi="Courier New" w:cs="Courier New"/>
          <w:color w:val="000000"/>
          <w:sz w:val="20"/>
          <w:szCs w:val="20"/>
        </w:rPr>
        <w:t>------</w:t>
      </w:r>
    </w:p>
    <w:p w:rsidR="00EC30FB" w:rsidRDefault="00EC30FB"/>
    <w:sectPr w:rsidR="00EC30FB" w:rsidSect="00255DC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HkeZmxoamluaGSjpKwanFxZn5eSAFxrUAtv1VGSwAAAA="/>
  </w:docVars>
  <w:rsids>
    <w:rsidRoot w:val="000C4AC4"/>
    <w:rsid w:val="0001082E"/>
    <w:rsid w:val="000C4AC4"/>
    <w:rsid w:val="00277AEE"/>
    <w:rsid w:val="008A6E3B"/>
    <w:rsid w:val="009E36CE"/>
    <w:rsid w:val="00E5011D"/>
    <w:rsid w:val="00EC30FB"/>
    <w:rsid w:val="00FB2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2342D0-A095-45AF-952F-774AA4219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0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5</cp:revision>
  <dcterms:created xsi:type="dcterms:W3CDTF">2018-09-18T03:00:00Z</dcterms:created>
  <dcterms:modified xsi:type="dcterms:W3CDTF">2018-10-17T16:03:00Z</dcterms:modified>
</cp:coreProperties>
</file>